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965D1" w:rsidRDefault="003965D1" w:rsidP="00196E91">
      <w:pPr>
        <w:jc w:val="center"/>
      </w:pPr>
    </w:p>
    <w:p w:rsidR="00196E91" w:rsidRDefault="00EB64E7" w:rsidP="00196E91">
      <w:pPr>
        <w:jc w:val="center"/>
      </w:pPr>
      <w:bookmarkStart w:id="0" w:name="_GoBack"/>
      <w:bookmarkEnd w:id="0"/>
      <w:r>
        <w:rPr>
          <w:noProof/>
        </w:rPr>
        <w:pict>
          <v:shapetype id="_x0000_t202" coordsize="21600,21600" o:spt="202" path="m,l,21600r21600,l21600,xe">
            <v:stroke joinstyle="miter"/>
            <v:path gradientshapeok="t" o:connecttype="rect"/>
          </v:shapetype>
          <v:shape id="Text Box 2" o:spid="_x0000_s1026" type="#_x0000_t202" style="position:absolute;left:0;text-align:left;margin-left:0;margin-top:0;width:450.75pt;height:38.25pt;z-index:251661312;visibility:visible;mso-position-horizontal:center;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" fillcolor="#b8cce4 [1300]">
            <v:textbox>
              <w:txbxContent>
                <w:p w:rsidR="00203A1F" w:rsidRPr="00203A1F" w:rsidRDefault="00203A1F" w:rsidP="00203A1F">
                  <w:pPr>
                    <w:pStyle w:val="NoSpacing"/>
                    <w:jc w:val="center"/>
                    <w:rPr>
                      <w:b/>
                      <w:u w:val="single"/>
                    </w:rPr>
                  </w:pPr>
                  <w:r w:rsidRPr="00203A1F">
                    <w:rPr>
                      <w:b/>
                      <w:u w:val="single"/>
                    </w:rPr>
                    <w:t>Portsmouth Historical Society Custody Receipt</w:t>
                  </w:r>
                </w:p>
                <w:p w:rsidR="00203A1F" w:rsidRPr="00203A1F" w:rsidRDefault="00203A1F" w:rsidP="00203A1F">
                  <w:pPr>
                    <w:pStyle w:val="NoSpacing"/>
                    <w:jc w:val="center"/>
                    <w:rPr>
                      <w:b/>
                      <w:u w:val="single"/>
                    </w:rPr>
                  </w:pPr>
                  <w:r w:rsidRPr="00203A1F">
                    <w:rPr>
                      <w:b/>
                      <w:u w:val="single"/>
                    </w:rPr>
                    <w:t>Donations and Loans</w:t>
                  </w:r>
                </w:p>
                <w:p w:rsidR="00203A1F" w:rsidRDefault="00203A1F"/>
              </w:txbxContent>
            </v:textbox>
          </v:shape>
        </w:pict>
      </w:r>
    </w:p>
    <w:p w:rsidR="00203A1F" w:rsidRDefault="00203A1F" w:rsidP="00F3066A"/>
    <w:p w:rsidR="00F3066A" w:rsidRDefault="00F3066A" w:rsidP="00F3066A">
      <w:r>
        <w:t xml:space="preserve">Name: ______________________________________________ </w:t>
      </w:r>
      <w:r w:rsidR="00EA3068">
        <w:t xml:space="preserve">              </w:t>
      </w:r>
      <w:r>
        <w:t>Date</w:t>
      </w:r>
      <w:r w:rsidR="007468C1">
        <w:t>: _</w:t>
      </w:r>
      <w:r>
        <w:t xml:space="preserve">_________________ </w:t>
      </w:r>
    </w:p>
    <w:p w:rsidR="00F3066A" w:rsidRDefault="00F3066A" w:rsidP="00F3066A">
      <w:r>
        <w:t>Address: ________________________________________________</w:t>
      </w:r>
      <w:r w:rsidR="00EA3068">
        <w:t>______</w:t>
      </w:r>
      <w:r>
        <w:t xml:space="preserve">_____________________ </w:t>
      </w:r>
    </w:p>
    <w:p w:rsidR="00F3066A" w:rsidRDefault="00F3066A" w:rsidP="00F3066A">
      <w:r>
        <w:t>City: _______________________________</w:t>
      </w:r>
      <w:r w:rsidR="00EA3068">
        <w:t xml:space="preserve">            </w:t>
      </w:r>
      <w:r>
        <w:t xml:space="preserve"> State: ______________ </w:t>
      </w:r>
      <w:r w:rsidR="00EA3068">
        <w:t xml:space="preserve">        </w:t>
      </w:r>
      <w:r>
        <w:t>ZIP</w:t>
      </w:r>
      <w:r w:rsidR="007468C1">
        <w:t>: _</w:t>
      </w:r>
      <w:r>
        <w:t xml:space="preserve">______________ </w:t>
      </w:r>
    </w:p>
    <w:p w:rsidR="00F3066A" w:rsidRDefault="00F3066A" w:rsidP="00F3066A">
      <w:r>
        <w:t xml:space="preserve">Telephone: _______________________________ </w:t>
      </w:r>
      <w:r w:rsidR="00EA3068">
        <w:t xml:space="preserve">                  </w:t>
      </w:r>
      <w:r>
        <w:t xml:space="preserve">Email: _____________________________ </w:t>
      </w:r>
    </w:p>
    <w:p w:rsidR="00196E91" w:rsidRDefault="00196E91" w:rsidP="00196E91">
      <w:r>
        <w:t>The items listed below have been received by the Portsmouth Historical Society</w:t>
      </w:r>
      <w:r w:rsidR="00F3066A">
        <w:t xml:space="preserve"> to be </w:t>
      </w:r>
      <w:r w:rsidR="007468C1">
        <w:t>considered as</w:t>
      </w:r>
      <w:r>
        <w:t>:</w:t>
      </w:r>
    </w:p>
    <w:p w:rsidR="008769F5" w:rsidRDefault="00EA3068" w:rsidP="008769F5">
      <w:pPr>
        <w:pStyle w:val="NoSpacing"/>
        <w:pBdr>
          <w:bottom w:val="single" w:sz="12" w:space="1" w:color="auto"/>
        </w:pBdr>
      </w:pPr>
      <w:r>
        <w:t xml:space="preserve">      </w:t>
      </w:r>
      <w:r w:rsidR="00196E91">
        <w:t xml:space="preserve">___ </w:t>
      </w:r>
      <w:r w:rsidR="007468C1">
        <w:t>A Loan</w:t>
      </w:r>
      <w:r w:rsidR="00800791">
        <w:t xml:space="preserve">    ___ A Donation     ___ Other</w:t>
      </w:r>
      <w:r w:rsidR="007468C1">
        <w:t>:</w:t>
      </w:r>
    </w:p>
    <w:p w:rsidR="008769F5" w:rsidRDefault="008769F5" w:rsidP="008769F5">
      <w:pPr>
        <w:pStyle w:val="NoSpacing"/>
        <w:pBdr>
          <w:bottom w:val="single" w:sz="12" w:space="1" w:color="auto"/>
        </w:pBdr>
      </w:pPr>
    </w:p>
    <w:p w:rsidR="008769F5" w:rsidRDefault="008769F5" w:rsidP="008769F5">
      <w:pPr>
        <w:pStyle w:val="NoSpacing"/>
      </w:pPr>
    </w:p>
    <w:p w:rsidR="00405197" w:rsidRDefault="00405197" w:rsidP="00405197">
      <w:pPr>
        <w:pStyle w:val="NoSpacing"/>
      </w:pPr>
      <w:r>
        <w:t xml:space="preserve">Items accepted by the Society may be used in seasonal exhibits, permanent displays or held in storage. </w:t>
      </w:r>
    </w:p>
    <w:p w:rsidR="00F3066A" w:rsidRDefault="00F3066A" w:rsidP="00405197">
      <w:pPr>
        <w:pStyle w:val="NoSpacing"/>
      </w:pPr>
      <w:r>
        <w:t xml:space="preserve">If my item is not accepted by the Society: </w:t>
      </w:r>
    </w:p>
    <w:p w:rsidR="00F3066A" w:rsidRDefault="00EA3068" w:rsidP="00405197">
      <w:pPr>
        <w:pStyle w:val="NoSpacing"/>
      </w:pPr>
      <w:r>
        <w:t xml:space="preserve">    </w:t>
      </w:r>
      <w:r w:rsidR="00F3066A">
        <w:t xml:space="preserve">__ </w:t>
      </w:r>
      <w:r>
        <w:t xml:space="preserve">I will </w:t>
      </w:r>
      <w:r w:rsidR="00F3066A">
        <w:t>pick up within 30 days</w:t>
      </w:r>
      <w:r>
        <w:t xml:space="preserve"> of notification</w:t>
      </w:r>
      <w:r w:rsidR="00F3066A">
        <w:t xml:space="preserve">           __ </w:t>
      </w:r>
      <w:r>
        <w:t xml:space="preserve">  The Society may d</w:t>
      </w:r>
      <w:r w:rsidR="00F3066A">
        <w:t>onate, discard,</w:t>
      </w:r>
      <w:r>
        <w:t xml:space="preserve"> lend or s</w:t>
      </w:r>
      <w:r w:rsidR="00F3066A">
        <w:t xml:space="preserve">ell </w:t>
      </w:r>
    </w:p>
    <w:p w:rsidR="007468C1" w:rsidRDefault="00EB64E7" w:rsidP="00405197">
      <w:pPr>
        <w:pStyle w:val="NoSpacing"/>
      </w:pPr>
      <w:r>
        <w:rPr>
          <w:noProof/>
        </w:rPr>
        <w:pict>
          <v:shape id="_x0000_s1027" type="#_x0000_t202" style="position:absolute;margin-left:-1.5pt;margin-top:9pt;width:455.25pt;height:222pt;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">
            <v:textbox>
              <w:txbxContent>
                <w:p w:rsidR="00203A1F" w:rsidRDefault="00203A1F" w:rsidP="00203A1F">
                  <w:pPr>
                    <w:pStyle w:val="NoSpacing"/>
                    <w:jc w:val="center"/>
                  </w:pPr>
                  <w:r>
                    <w:t>ITEMS</w:t>
                  </w:r>
                </w:p>
                <w:p w:rsidR="00ED62C5" w:rsidRDefault="00203A1F" w:rsidP="00ED62C5">
                  <w:pPr>
                    <w:pStyle w:val="NoSpacing"/>
                  </w:pPr>
                  <w:r>
                    <w:t>(Description &amp; History, this may include how the item relates to Portsmouth history or resident)</w:t>
                  </w:r>
                </w:p>
                <w:p w:rsidR="00ED62C5" w:rsidRDefault="00ED62C5"/>
              </w:txbxContent>
            </v:textbox>
          </v:shape>
        </w:pict>
      </w:r>
    </w:p>
    <w:p w:rsidR="007468C1" w:rsidRDefault="007468C1" w:rsidP="00405197">
      <w:pPr>
        <w:pStyle w:val="NoSpacing"/>
      </w:pPr>
    </w:p>
    <w:p w:rsidR="007468C1" w:rsidRDefault="007468C1" w:rsidP="00405197">
      <w:pPr>
        <w:pStyle w:val="NoSpacing"/>
      </w:pPr>
    </w:p>
    <w:p w:rsidR="007468C1" w:rsidRDefault="007468C1" w:rsidP="00405197">
      <w:pPr>
        <w:pStyle w:val="NoSpacing"/>
      </w:pPr>
    </w:p>
    <w:p w:rsidR="007468C1" w:rsidRDefault="007468C1" w:rsidP="00405197">
      <w:pPr>
        <w:pStyle w:val="NoSpacing"/>
      </w:pPr>
    </w:p>
    <w:p w:rsidR="00FB0DD7" w:rsidRDefault="00FB0DD7" w:rsidP="00405197">
      <w:pPr>
        <w:pStyle w:val="NoSpacing"/>
      </w:pPr>
    </w:p>
    <w:p w:rsidR="00FB0DD7" w:rsidRDefault="00FB0DD7" w:rsidP="00405197">
      <w:pPr>
        <w:pStyle w:val="NoSpacing"/>
      </w:pPr>
    </w:p>
    <w:p w:rsidR="007468C1" w:rsidRDefault="007468C1" w:rsidP="00405197">
      <w:pPr>
        <w:pStyle w:val="NoSpacing"/>
      </w:pPr>
    </w:p>
    <w:p w:rsidR="00ED62C5" w:rsidRDefault="00ED62C5" w:rsidP="00800791"/>
    <w:p w:rsidR="00ED62C5" w:rsidRDefault="00ED62C5" w:rsidP="00800791"/>
    <w:p w:rsidR="00ED62C5" w:rsidRDefault="00ED62C5" w:rsidP="00800791"/>
    <w:p w:rsidR="00ED62C5" w:rsidRDefault="00ED62C5" w:rsidP="00800791"/>
    <w:p w:rsidR="00ED62C5" w:rsidRDefault="00ED62C5" w:rsidP="00800791"/>
    <w:p w:rsidR="003965D1" w:rsidRDefault="003965D1" w:rsidP="00800791"/>
    <w:p w:rsidR="002A3336" w:rsidRDefault="002A3336" w:rsidP="00800791">
      <w:r>
        <w:t xml:space="preserve">Portsmouth Historical Society will exercise reasonable care with regard to items in their custody. The depositor hereby releases the Society from all liability with respect to any loss or damage to the items referenced in this receipt while said items are in the Society’s possession or in transit and agrees that the Society is not required to cover such items with insurance. </w:t>
      </w:r>
    </w:p>
    <w:p w:rsidR="006A360B" w:rsidRDefault="000B44C4" w:rsidP="006A360B">
      <w:r>
        <w:t>I understand that donations are unconditional and the Society reserves the right to keep, lend or otherwise</w:t>
      </w:r>
      <w:r w:rsidR="0086391E">
        <w:t xml:space="preserve"> dispose of the donated items</w:t>
      </w:r>
      <w:r>
        <w:t xml:space="preserve"> unless otherwise stated</w:t>
      </w:r>
      <w:r w:rsidR="007468C1">
        <w:t xml:space="preserve"> by the donor.</w:t>
      </w:r>
      <w:r w:rsidR="00F3066A">
        <w:t xml:space="preserve"> </w:t>
      </w:r>
    </w:p>
    <w:p w:rsidR="000B44C4" w:rsidRDefault="007468C1" w:rsidP="00800791">
      <w:r>
        <w:t xml:space="preserve">This is to acknowledge </w:t>
      </w:r>
      <w:r w:rsidR="00EA3068">
        <w:t xml:space="preserve">agreement to the terms listed above, </w:t>
      </w:r>
      <w:r>
        <w:t xml:space="preserve">receipt of </w:t>
      </w:r>
      <w:r w:rsidR="00ED62C5">
        <w:t xml:space="preserve">the above listed </w:t>
      </w:r>
      <w:r>
        <w:t>items by the Portsmouth Historical Society</w:t>
      </w:r>
      <w:r w:rsidR="00EA3068">
        <w:t xml:space="preserve"> and t</w:t>
      </w:r>
      <w:r w:rsidR="006A360B">
        <w:t>ransfer of ownership</w:t>
      </w:r>
      <w:r w:rsidR="00EA3068">
        <w:t xml:space="preserve"> to the Portsmouth Historical Society </w:t>
      </w:r>
      <w:r w:rsidR="006A360B">
        <w:t>of donations</w:t>
      </w:r>
      <w:r w:rsidR="00ED62C5">
        <w:t xml:space="preserve"> and</w:t>
      </w:r>
      <w:r w:rsidR="00EA3068">
        <w:t>/or</w:t>
      </w:r>
      <w:r w:rsidR="00ED62C5">
        <w:t xml:space="preserve"> items not picked up within 30 days of notification</w:t>
      </w:r>
      <w:r w:rsidR="006A360B">
        <w:t>.</w:t>
      </w:r>
    </w:p>
    <w:p w:rsidR="007468C1" w:rsidRDefault="007468C1" w:rsidP="007468C1">
      <w:pPr>
        <w:pStyle w:val="NoSpacing"/>
      </w:pPr>
      <w:r>
        <w:t xml:space="preserve"> Received From</w:t>
      </w:r>
      <w:r w:rsidR="00ED62C5">
        <w:t>: _</w:t>
      </w:r>
      <w:r>
        <w:t>__________________________________________ Date</w:t>
      </w:r>
      <w:r w:rsidR="00ED62C5">
        <w:t>: _</w:t>
      </w:r>
      <w:r>
        <w:t>____________________</w:t>
      </w:r>
    </w:p>
    <w:p w:rsidR="007468C1" w:rsidRDefault="007468C1" w:rsidP="007468C1">
      <w:pPr>
        <w:pStyle w:val="NoSpacing"/>
      </w:pPr>
      <w:r>
        <w:t xml:space="preserve">(signature) </w:t>
      </w:r>
    </w:p>
    <w:p w:rsidR="00226EC2" w:rsidRDefault="00226EC2" w:rsidP="007468C1">
      <w:pPr>
        <w:pStyle w:val="NoSpacing"/>
      </w:pPr>
    </w:p>
    <w:p w:rsidR="00FB0DD7" w:rsidRDefault="00226EC2" w:rsidP="007468C1">
      <w:pPr>
        <w:pStyle w:val="NoSpacing"/>
      </w:pPr>
      <w:r>
        <w:rPr>
          <w:noProof/>
        </w:rPr>
        <w:drawing>
          <wp:inline distT="0" distB="0" distL="0" distR="0">
            <wp:extent cx="285750" cy="285750"/>
            <wp:effectExtent l="57150" t="57150" r="38100" b="57150"/>
            <wp:docPr id="1" name="Picture 1" descr="C:\Users\Marjorie repaire2015\AppData\Local\Microsoft\Windows\Temporary Internet Files\Content.IE5\5GHXS2EX\scissors[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jorie repaire2015\AppData\Local\Microsoft\Windows\Temporary Internet Files\Content.IE5\5GHXS2EX\scissors[1].gif"/>
                    <pic:cNvPicPr>
                      <a:picLocks noChangeAspect="1" noChangeArrowheads="1"/>
                    </pic:cNvPicPr>
                  </pic:nvPicPr>
                  <pic:blipFill>
                    <a:blip r:embed="rId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rot="2171286">
                      <a:off x="0" y="0"/>
                      <a:ext cx="285750" cy="285750"/>
                    </a:xfrm>
                    <a:prstGeom prst="rect">
                      <a:avLst/>
                    </a:prstGeom>
                    <a:noFill/>
                    <a:ln>
                      <a:noFill/>
                    </a:ln>
                  </pic:spPr>
                </pic:pic>
              </a:graphicData>
            </a:graphic>
          </wp:inline>
        </w:drawing>
      </w:r>
      <w:r w:rsidR="00FB0DD7">
        <w:t>--------------------------------------------------------------------------------------------------------</w:t>
      </w:r>
      <w:r w:rsidR="00EA3068">
        <w:t>-------------------------</w:t>
      </w:r>
      <w:r w:rsidR="00FB0DD7">
        <w:t>-</w:t>
      </w:r>
    </w:p>
    <w:p w:rsidR="00226EC2" w:rsidRDefault="00226EC2" w:rsidP="007468C1">
      <w:pPr>
        <w:pStyle w:val="NoSpacing"/>
      </w:pPr>
    </w:p>
    <w:p w:rsidR="00FB0DD7" w:rsidRDefault="00FB0DD7" w:rsidP="007468C1">
      <w:pPr>
        <w:pStyle w:val="NoSpacing"/>
      </w:pPr>
      <w:r>
        <w:t>Dear _______________________.</w:t>
      </w:r>
    </w:p>
    <w:p w:rsidR="00FB0DD7" w:rsidRDefault="00FB0DD7" w:rsidP="007468C1">
      <w:pPr>
        <w:pStyle w:val="NoSpacing"/>
      </w:pPr>
    </w:p>
    <w:p w:rsidR="007468C1" w:rsidRDefault="00FB0DD7" w:rsidP="007468C1">
      <w:pPr>
        <w:pStyle w:val="NoSpacing"/>
      </w:pPr>
      <w:r>
        <w:t>Portsmouth Historical Society is grateful for your support through your donation/loan of items to support our mission.  We are pleased to accept items that assist us to educate our patrons about Portsmouth’s rich history.</w:t>
      </w:r>
    </w:p>
    <w:p w:rsidR="00FB0DD7" w:rsidRDefault="00FB0DD7" w:rsidP="00800791">
      <w:r>
        <w:t>Thank You,</w:t>
      </w:r>
    </w:p>
    <w:p w:rsidR="00196E91" w:rsidRDefault="007468C1" w:rsidP="00196E91">
      <w:r>
        <w:t>Received By: _____________________________________________ Date</w:t>
      </w:r>
      <w:r w:rsidR="00ED62C5">
        <w:t>: _</w:t>
      </w:r>
      <w:r>
        <w:t>____________________ (signature of Museum Representative)</w:t>
      </w:r>
    </w:p>
    <w:sectPr w:rsidR="00196E91" w:rsidSect="00203A1F">
      <w:pgSz w:w="12240" w:h="20160" w:code="5"/>
      <w:pgMar w:top="720" w:right="1440" w:bottom="72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proofState w:spelling="clean"/>
  <w:defaultTabStop w:val="720"/>
  <w:characterSpacingControl w:val="doNotCompress"/>
  <w:compat/>
  <w:docVars>
    <w:docVar w:name="__Grammarly_42____i" w:val="H4sIAAAAAAAEAKtWckksSQxILCpxzi/NK1GyMqwFAAEhoTITAAAA"/>
    <w:docVar w:name="__Grammarly_42___1" w:val="H4sIAAAAAAAEAKtWcslP9kxRslIyNDY0NDe1MDA2srQwMjI3tzBW0lEKTi0uzszPAykwrQUAhie28CwAAAA="/>
  </w:docVars>
  <w:rsids>
    <w:rsidRoot w:val="00196E91"/>
    <w:rsid w:val="000B290D"/>
    <w:rsid w:val="000B44C4"/>
    <w:rsid w:val="000E3155"/>
    <w:rsid w:val="00192E13"/>
    <w:rsid w:val="00196E91"/>
    <w:rsid w:val="001D55E7"/>
    <w:rsid w:val="00203A1F"/>
    <w:rsid w:val="00226EC2"/>
    <w:rsid w:val="002A3336"/>
    <w:rsid w:val="003965D1"/>
    <w:rsid w:val="00405197"/>
    <w:rsid w:val="00454E2A"/>
    <w:rsid w:val="00607CF0"/>
    <w:rsid w:val="006A360B"/>
    <w:rsid w:val="006A4007"/>
    <w:rsid w:val="007468C1"/>
    <w:rsid w:val="00800791"/>
    <w:rsid w:val="0086391E"/>
    <w:rsid w:val="008769F5"/>
    <w:rsid w:val="009404DC"/>
    <w:rsid w:val="00CD3816"/>
    <w:rsid w:val="00D039A4"/>
    <w:rsid w:val="00EA3068"/>
    <w:rsid w:val="00EB64E7"/>
    <w:rsid w:val="00ED62C5"/>
    <w:rsid w:val="00F3066A"/>
    <w:rsid w:val="00FB0DD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4E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05197"/>
    <w:pPr>
      <w:spacing w:after="0" w:line="240" w:lineRule="auto"/>
    </w:pPr>
  </w:style>
  <w:style w:type="paragraph" w:styleId="BalloonText">
    <w:name w:val="Balloon Text"/>
    <w:basedOn w:val="Normal"/>
    <w:link w:val="BalloonTextChar"/>
    <w:uiPriority w:val="99"/>
    <w:semiHidden/>
    <w:unhideWhenUsed/>
    <w:rsid w:val="00ED62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62C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05197"/>
    <w:pPr>
      <w:spacing w:after="0" w:line="240" w:lineRule="auto"/>
    </w:pPr>
  </w:style>
  <w:style w:type="paragraph" w:styleId="BalloonText">
    <w:name w:val="Balloon Text"/>
    <w:basedOn w:val="Normal"/>
    <w:link w:val="BalloonTextChar"/>
    <w:uiPriority w:val="99"/>
    <w:semiHidden/>
    <w:unhideWhenUsed/>
    <w:rsid w:val="00ED62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62C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microsoft.com/office/2007/relationships/stylesWithEffects" Target="stylesWithEffect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37</Words>
  <Characters>192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2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jorie repaire2015</dc:creator>
  <cp:lastModifiedBy>Rich</cp:lastModifiedBy>
  <cp:revision>2</cp:revision>
  <cp:lastPrinted>2016-09-19T16:38:00Z</cp:lastPrinted>
  <dcterms:created xsi:type="dcterms:W3CDTF">2016-11-21T12:51:00Z</dcterms:created>
  <dcterms:modified xsi:type="dcterms:W3CDTF">2016-11-21T12:51:00Z</dcterms:modified>
</cp:coreProperties>
</file>